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35069E" w14:paraId="26443730" w14:textId="77777777" w:rsidTr="00255FD7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3EB00D5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98BE105" w14:textId="67F4AAFB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35069E" w14:paraId="5C7A97B8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5F306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provided by pharmaceutical companies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8E4B3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35069E" w14:paraId="6624BDC7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B4EE0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DC9D5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35069E" w14:paraId="3B8CED09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16D7C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200FF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35069E" w14:paraId="695BAE12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E472A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CE862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35069E" w14:paraId="7807BB2C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1EAC3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82F33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35069E" w14:paraId="6EFE9D57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48CBB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7C49D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35069E" w14:paraId="0EC76AC3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6F86F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58E79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35069E" w14:paraId="0ECF3AF2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7742A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02103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35069E" w14:paraId="1586F4B3" w14:textId="77777777" w:rsidTr="00255FD7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51B00" w14:textId="77777777" w:rsidR="0035069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...55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9949C" w14:textId="77777777" w:rsidR="0035069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35069E" w14:paraId="6B6DE90D" w14:textId="77777777" w:rsidTr="00255FD7">
        <w:trPr>
          <w:cantSplit/>
          <w:jc w:val="center"/>
        </w:trPr>
        <w:tc>
          <w:tcPr>
            <w:tcW w:w="5000" w:type="pct"/>
            <w:gridSpan w:val="2"/>
          </w:tcPr>
          <w:p w14:paraId="75662A33" w14:textId="32F3F7E4" w:rsidR="0035069E" w:rsidRDefault="0035069E">
            <w:pPr>
              <w:keepNext/>
              <w:spacing w:after="60"/>
            </w:pPr>
          </w:p>
        </w:tc>
      </w:tr>
    </w:tbl>
    <w:p w14:paraId="729281BE" w14:textId="77777777" w:rsidR="0035069E" w:rsidRDefault="0035069E">
      <w:pPr>
        <w:pStyle w:val="FirstParagraph"/>
      </w:pPr>
    </w:p>
    <w:sectPr w:rsidR="003506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31A18D" w14:textId="77777777" w:rsidR="00941105" w:rsidRDefault="00941105">
      <w:pPr>
        <w:spacing w:after="0"/>
      </w:pPr>
      <w:r>
        <w:separator/>
      </w:r>
    </w:p>
  </w:endnote>
  <w:endnote w:type="continuationSeparator" w:id="0">
    <w:p w14:paraId="64284167" w14:textId="77777777" w:rsidR="00941105" w:rsidRDefault="009411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B86B2" w14:textId="77777777" w:rsidR="00941105" w:rsidRDefault="00941105">
      <w:r>
        <w:separator/>
      </w:r>
    </w:p>
  </w:footnote>
  <w:footnote w:type="continuationSeparator" w:id="0">
    <w:p w14:paraId="3C680E9E" w14:textId="77777777" w:rsidR="00941105" w:rsidRDefault="009411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05452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598591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069E"/>
    <w:rsid w:val="00255FD7"/>
    <w:rsid w:val="0035069E"/>
    <w:rsid w:val="00941105"/>
    <w:rsid w:val="00A65E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A12305"/>
  <w15:docId w15:val="{7BAA6EB2-519D-4F11-BB14-9C2519B09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kibur Rahman</cp:lastModifiedBy>
  <cp:revision>2</cp:revision>
  <dcterms:created xsi:type="dcterms:W3CDTF">2024-06-16T12:55:00Z</dcterms:created>
  <dcterms:modified xsi:type="dcterms:W3CDTF">2024-06-16T12:56:00Z</dcterms:modified>
</cp:coreProperties>
</file>